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42FAA" w14:textId="77777777" w:rsidR="00CF57FA" w:rsidRPr="002077DC" w:rsidRDefault="00FE4856">
      <w:pPr>
        <w:rPr>
          <w:sz w:val="28"/>
          <w:szCs w:val="28"/>
        </w:rPr>
      </w:pPr>
      <w:r w:rsidRPr="002077DC">
        <w:rPr>
          <w:sz w:val="28"/>
          <w:szCs w:val="28"/>
        </w:rPr>
        <w:tab/>
      </w:r>
    </w:p>
    <w:p w14:paraId="711ACE25" w14:textId="77777777" w:rsidR="00FA4C32" w:rsidRPr="00FA4C32" w:rsidRDefault="00FA4C32" w:rsidP="00FA4C3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62626"/>
          <w:sz w:val="28"/>
          <w:szCs w:val="28"/>
        </w:rPr>
      </w:pPr>
      <w:r w:rsidRPr="00FA4C32">
        <w:rPr>
          <w:rFonts w:ascii="Times New Roman" w:eastAsia="Times New Roman" w:hAnsi="Times New Roman" w:cs="Times New Roman"/>
          <w:b/>
          <w:color w:val="262626"/>
          <w:sz w:val="28"/>
          <w:szCs w:val="28"/>
        </w:rPr>
        <w:t>Write a program to implement the following operations on strings</w:t>
      </w:r>
      <w:r w:rsidRPr="00FA4C32">
        <w:rPr>
          <w:rFonts w:ascii="Times New Roman" w:eastAsia="Times New Roman" w:hAnsi="Times New Roman" w:cs="Times New Roman"/>
          <w:color w:val="262626"/>
          <w:sz w:val="28"/>
          <w:szCs w:val="28"/>
        </w:rPr>
        <w:t>:</w:t>
      </w:r>
    </w:p>
    <w:p w14:paraId="2C6358BB" w14:textId="77777777" w:rsidR="00FA4C32" w:rsidRPr="00FA4C32" w:rsidRDefault="00FA4C32" w:rsidP="00FA4C32">
      <w:pPr>
        <w:numPr>
          <w:ilvl w:val="1"/>
          <w:numId w:val="3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62626"/>
          <w:sz w:val="28"/>
          <w:szCs w:val="28"/>
        </w:rPr>
      </w:pPr>
      <w:r w:rsidRPr="00FA4C32">
        <w:rPr>
          <w:rFonts w:ascii="Times New Roman" w:eastAsia="Times New Roman" w:hAnsi="Times New Roman" w:cs="Times New Roman"/>
          <w:color w:val="262626"/>
          <w:sz w:val="28"/>
          <w:szCs w:val="28"/>
        </w:rPr>
        <w:t>Read a string, replace string, perform pattern matching, find and replace any occurrences of a pattern</w:t>
      </w:r>
    </w:p>
    <w:p w14:paraId="7D4FB45D" w14:textId="77777777" w:rsidR="00D030E7" w:rsidRDefault="00D030E7" w:rsidP="00D030E7">
      <w:pPr>
        <w:spacing w:after="0"/>
        <w:jc w:val="both"/>
        <w:rPr>
          <w:b/>
          <w:noProof/>
          <w:szCs w:val="36"/>
        </w:rPr>
      </w:pPr>
    </w:p>
    <w:p w14:paraId="75C75003" w14:textId="77777777" w:rsidR="00D030E7" w:rsidRPr="00D030E7" w:rsidRDefault="00D030E7" w:rsidP="00D030E7">
      <w:pPr>
        <w:spacing w:after="0"/>
        <w:jc w:val="both"/>
        <w:rPr>
          <w:b/>
          <w:sz w:val="14"/>
        </w:rPr>
      </w:pPr>
    </w:p>
    <w:p w14:paraId="2A38003F" w14:textId="77777777" w:rsidR="00EF22F8" w:rsidRPr="006579E0" w:rsidRDefault="00EF22F8" w:rsidP="00EF22F8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>
        <w:rPr>
          <w:rFonts w:ascii="Times New Roman" w:hAnsi="Times New Roman"/>
          <w:b/>
          <w:sz w:val="28"/>
          <w:szCs w:val="28"/>
        </w:rPr>
        <w:t xml:space="preserve"> Prince Kumar</w:t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>UID:</w:t>
      </w:r>
      <w:r>
        <w:rPr>
          <w:rFonts w:ascii="Times New Roman" w:hAnsi="Times New Roman"/>
          <w:b/>
          <w:sz w:val="28"/>
          <w:szCs w:val="28"/>
        </w:rPr>
        <w:t xml:space="preserve"> 20BCS3936</w:t>
      </w:r>
    </w:p>
    <w:p w14:paraId="416E3380" w14:textId="77777777" w:rsidR="00EF22F8" w:rsidRPr="006579E0" w:rsidRDefault="00EF22F8" w:rsidP="00EF22F8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>
        <w:rPr>
          <w:rFonts w:ascii="Times New Roman" w:hAnsi="Times New Roman"/>
          <w:b/>
          <w:sz w:val="28"/>
          <w:szCs w:val="28"/>
        </w:rPr>
        <w:t>CSE Big Data</w:t>
      </w:r>
      <w:r w:rsidRPr="006579E0">
        <w:rPr>
          <w:rFonts w:ascii="Times New Roman" w:hAnsi="Times New Roman"/>
          <w:b/>
          <w:sz w:val="28"/>
          <w:szCs w:val="28"/>
        </w:rPr>
        <w:tab/>
        <w:t xml:space="preserve">                         </w:t>
      </w:r>
      <w:proofErr w:type="gramStart"/>
      <w:r w:rsidRPr="006579E0">
        <w:rPr>
          <w:rFonts w:ascii="Times New Roman" w:hAnsi="Times New Roman"/>
          <w:b/>
          <w:sz w:val="28"/>
          <w:szCs w:val="28"/>
        </w:rPr>
        <w:tab/>
        <w:t xml:space="preserve">  </w:t>
      </w:r>
      <w:r>
        <w:rPr>
          <w:rFonts w:ascii="Times New Roman" w:hAnsi="Times New Roman"/>
          <w:b/>
          <w:sz w:val="28"/>
          <w:szCs w:val="28"/>
        </w:rPr>
        <w:tab/>
      </w:r>
      <w:proofErr w:type="gramEnd"/>
      <w:r w:rsidRPr="006579E0">
        <w:rPr>
          <w:rFonts w:ascii="Times New Roman" w:hAnsi="Times New Roman"/>
          <w:b/>
          <w:sz w:val="28"/>
          <w:szCs w:val="28"/>
        </w:rPr>
        <w:t>Section/Group</w:t>
      </w:r>
      <w:r>
        <w:rPr>
          <w:rFonts w:ascii="Times New Roman" w:hAnsi="Times New Roman"/>
          <w:b/>
          <w:sz w:val="28"/>
          <w:szCs w:val="28"/>
        </w:rPr>
        <w:t>: BD2/A</w:t>
      </w:r>
    </w:p>
    <w:p w14:paraId="3BBA7B55" w14:textId="30E21CD0" w:rsidR="00EF22F8" w:rsidRPr="006579E0" w:rsidRDefault="00EF22F8" w:rsidP="00EF22F8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>03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  <w:lang w:val="en-IN"/>
        </w:rPr>
        <w:t>Date of Performance:</w:t>
      </w:r>
      <w:r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>
        <w:rPr>
          <w:rFonts w:ascii="Times New Roman" w:hAnsi="Times New Roman"/>
          <w:b/>
          <w:sz w:val="28"/>
          <w:szCs w:val="28"/>
          <w:lang w:val="en-IN"/>
        </w:rPr>
        <w:t>23</w:t>
      </w:r>
      <w:r>
        <w:rPr>
          <w:rFonts w:ascii="Times New Roman" w:hAnsi="Times New Roman"/>
          <w:b/>
          <w:sz w:val="28"/>
          <w:szCs w:val="28"/>
          <w:lang w:val="en-IN"/>
        </w:rPr>
        <w:t>/08/2021</w:t>
      </w:r>
    </w:p>
    <w:p w14:paraId="7C1A50CE" w14:textId="77777777" w:rsidR="00EF22F8" w:rsidRPr="006579E0" w:rsidRDefault="00EF22F8" w:rsidP="00EF22F8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>
        <w:rPr>
          <w:rFonts w:ascii="Times New Roman" w:hAnsi="Times New Roman"/>
          <w:b/>
          <w:sz w:val="28"/>
          <w:szCs w:val="28"/>
        </w:rPr>
        <w:t>: Data Structures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</w:t>
      </w:r>
      <w:r w:rsidRPr="006579E0">
        <w:rPr>
          <w:rFonts w:ascii="Times New Roman" w:hAnsi="Times New Roman"/>
          <w:b/>
          <w:sz w:val="28"/>
          <w:szCs w:val="28"/>
        </w:rPr>
        <w:t>Subject Code:</w:t>
      </w:r>
      <w:r w:rsidRPr="00A621A5">
        <w:rPr>
          <w:rFonts w:ascii="Arial" w:hAnsi="Arial" w:cs="Arial"/>
          <w:color w:val="000000"/>
          <w:sz w:val="16"/>
          <w:szCs w:val="16"/>
          <w:shd w:val="clear" w:color="auto" w:fill="FFFFFF"/>
        </w:rPr>
        <w:t xml:space="preserve"> </w:t>
      </w:r>
      <w:r w:rsidRPr="00926BFA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20CSP-236</w:t>
      </w:r>
    </w:p>
    <w:p w14:paraId="1D311105" w14:textId="77777777" w:rsidR="00CF57FA" w:rsidRDefault="00CF57FA" w:rsidP="00CF57FA">
      <w:pPr>
        <w:ind w:left="720"/>
        <w:rPr>
          <w:rFonts w:ascii="Times New Roman" w:hAnsi="Times New Roman"/>
          <w:sz w:val="24"/>
          <w:szCs w:val="24"/>
          <w:lang w:val="en-IN"/>
        </w:rPr>
      </w:pPr>
    </w:p>
    <w:p w14:paraId="7E66B126" w14:textId="77777777" w:rsidR="00855168" w:rsidRDefault="00855168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44A6F1D2" w14:textId="77777777" w:rsidR="00CF57FA" w:rsidRPr="001D5449" w:rsidRDefault="00CF57FA" w:rsidP="00CF57FA">
      <w:pPr>
        <w:outlineLvl w:val="0"/>
        <w:rPr>
          <w:rFonts w:ascii="Times New Roman" w:hAnsi="Times New Roman"/>
          <w:b/>
          <w:color w:val="808080" w:themeColor="background1" w:themeShade="80"/>
          <w:sz w:val="32"/>
          <w:szCs w:val="32"/>
          <w:lang w:val="en-IN"/>
        </w:rPr>
      </w:pPr>
      <w:r w:rsidRPr="001D5449">
        <w:rPr>
          <w:rFonts w:ascii="Times New Roman" w:hAnsi="Times New Roman"/>
          <w:b/>
          <w:sz w:val="32"/>
          <w:szCs w:val="32"/>
          <w:lang w:val="en-IN"/>
        </w:rPr>
        <w:t>1. Aim</w:t>
      </w:r>
      <w:r w:rsidR="00F44E7D" w:rsidRPr="001D5449">
        <w:rPr>
          <w:rFonts w:ascii="Times New Roman" w:hAnsi="Times New Roman"/>
          <w:b/>
          <w:sz w:val="32"/>
          <w:szCs w:val="32"/>
          <w:lang w:val="en-IN"/>
        </w:rPr>
        <w:t>/Overview of the practical</w:t>
      </w:r>
      <w:r w:rsidRPr="001D5449">
        <w:rPr>
          <w:rFonts w:ascii="Times New Roman" w:hAnsi="Times New Roman"/>
          <w:b/>
          <w:sz w:val="32"/>
          <w:szCs w:val="32"/>
          <w:lang w:val="en-IN"/>
        </w:rPr>
        <w:t>:</w:t>
      </w:r>
    </w:p>
    <w:p w14:paraId="5397D83C" w14:textId="460F2BE8" w:rsidR="00CF57FA" w:rsidRPr="001D5449" w:rsidRDefault="00EF22F8" w:rsidP="00CF57FA">
      <w:pPr>
        <w:outlineLvl w:val="0"/>
        <w:rPr>
          <w:rFonts w:ascii="Times New Roman" w:hAnsi="Times New Roman" w:cs="Times New Roman"/>
          <w:b/>
          <w:bCs/>
          <w:sz w:val="28"/>
          <w:szCs w:val="28"/>
          <w:lang w:val="en-IN"/>
        </w:rPr>
      </w:pPr>
      <w:r w:rsidRPr="001D5449">
        <w:rPr>
          <w:rStyle w:val="Strong"/>
          <w:rFonts w:ascii="Times New Roman" w:hAnsi="Times New Roman" w:cs="Times New Roman"/>
          <w:b w:val="0"/>
          <w:bCs w:val="0"/>
          <w:color w:val="262626"/>
          <w:sz w:val="28"/>
          <w:szCs w:val="28"/>
          <w:shd w:val="clear" w:color="auto" w:fill="FFFFFF"/>
        </w:rPr>
        <w:t xml:space="preserve">To </w:t>
      </w:r>
      <w:r w:rsidRPr="001D5449">
        <w:rPr>
          <w:rStyle w:val="Strong"/>
          <w:rFonts w:ascii="Times New Roman" w:hAnsi="Times New Roman" w:cs="Times New Roman"/>
          <w:b w:val="0"/>
          <w:bCs w:val="0"/>
          <w:color w:val="262626"/>
          <w:sz w:val="28"/>
          <w:szCs w:val="28"/>
          <w:shd w:val="clear" w:color="auto" w:fill="FFFFFF"/>
        </w:rPr>
        <w:t xml:space="preserve">Write a program to implement </w:t>
      </w:r>
      <w:r w:rsidR="001D5449" w:rsidRPr="001D5449">
        <w:rPr>
          <w:rStyle w:val="Strong"/>
          <w:rFonts w:ascii="Times New Roman" w:hAnsi="Times New Roman" w:cs="Times New Roman"/>
          <w:b w:val="0"/>
          <w:bCs w:val="0"/>
          <w:color w:val="262626"/>
          <w:sz w:val="28"/>
          <w:szCs w:val="28"/>
          <w:shd w:val="clear" w:color="auto" w:fill="FFFFFF"/>
        </w:rPr>
        <w:t xml:space="preserve">various </w:t>
      </w:r>
      <w:r w:rsidRPr="001D5449">
        <w:rPr>
          <w:rStyle w:val="Strong"/>
          <w:rFonts w:ascii="Times New Roman" w:hAnsi="Times New Roman" w:cs="Times New Roman"/>
          <w:b w:val="0"/>
          <w:bCs w:val="0"/>
          <w:color w:val="262626"/>
          <w:sz w:val="28"/>
          <w:szCs w:val="28"/>
          <w:shd w:val="clear" w:color="auto" w:fill="FFFFFF"/>
        </w:rPr>
        <w:t>operations on strings</w:t>
      </w:r>
      <w:r w:rsidR="001D5449" w:rsidRPr="001D5449">
        <w:rPr>
          <w:rStyle w:val="Strong"/>
          <w:rFonts w:ascii="Times New Roman" w:hAnsi="Times New Roman" w:cs="Times New Roman"/>
          <w:b w:val="0"/>
          <w:bCs w:val="0"/>
          <w:color w:val="262626"/>
          <w:sz w:val="28"/>
          <w:szCs w:val="28"/>
          <w:shd w:val="clear" w:color="auto" w:fill="FFFFFF"/>
        </w:rPr>
        <w:t>.</w:t>
      </w:r>
    </w:p>
    <w:p w14:paraId="034F5290" w14:textId="77777777" w:rsidR="00F44E7D" w:rsidRDefault="00F44E7D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151F0CD9" w14:textId="775A7E40" w:rsidR="00F44E7D" w:rsidRDefault="00F44E7D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2. Task to be done:</w:t>
      </w:r>
    </w:p>
    <w:p w14:paraId="65AA4A6B" w14:textId="548B3BB9" w:rsidR="001D5449" w:rsidRPr="001D5449" w:rsidRDefault="001D5449" w:rsidP="001D5449">
      <w:pPr>
        <w:pStyle w:val="ListParagraph"/>
        <w:numPr>
          <w:ilvl w:val="0"/>
          <w:numId w:val="4"/>
        </w:num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1D5449">
        <w:rPr>
          <w:rFonts w:ascii="Times New Roman" w:hAnsi="Times New Roman"/>
          <w:bCs/>
          <w:sz w:val="28"/>
          <w:szCs w:val="28"/>
          <w:lang w:val="en-IN"/>
        </w:rPr>
        <w:t>Read a string and char from the user</w:t>
      </w:r>
    </w:p>
    <w:p w14:paraId="30AEDA4F" w14:textId="71696198" w:rsidR="001D5449" w:rsidRPr="001D5449" w:rsidRDefault="001D5449" w:rsidP="001D5449">
      <w:pPr>
        <w:pStyle w:val="ListParagraph"/>
        <w:numPr>
          <w:ilvl w:val="0"/>
          <w:numId w:val="4"/>
        </w:num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1D5449">
        <w:rPr>
          <w:rFonts w:ascii="Times New Roman" w:hAnsi="Times New Roman"/>
          <w:bCs/>
          <w:sz w:val="28"/>
          <w:szCs w:val="28"/>
          <w:lang w:val="en-IN"/>
        </w:rPr>
        <w:t>Search char in string.</w:t>
      </w:r>
    </w:p>
    <w:p w14:paraId="72D1F030" w14:textId="52A21684" w:rsidR="001D5449" w:rsidRPr="001D5449" w:rsidRDefault="001D5449" w:rsidP="001D5449">
      <w:pPr>
        <w:pStyle w:val="ListParagraph"/>
        <w:numPr>
          <w:ilvl w:val="0"/>
          <w:numId w:val="4"/>
        </w:num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1D5449">
        <w:rPr>
          <w:rFonts w:ascii="Times New Roman" w:hAnsi="Times New Roman"/>
          <w:bCs/>
          <w:sz w:val="28"/>
          <w:szCs w:val="28"/>
          <w:lang w:val="en-IN"/>
        </w:rPr>
        <w:t>Replace if found</w:t>
      </w:r>
    </w:p>
    <w:p w14:paraId="2F46B167" w14:textId="4B40E3D3" w:rsidR="001D5449" w:rsidRPr="001D5449" w:rsidRDefault="001D5449" w:rsidP="001D5449">
      <w:pPr>
        <w:pStyle w:val="ListParagraph"/>
        <w:numPr>
          <w:ilvl w:val="0"/>
          <w:numId w:val="4"/>
        </w:numPr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 w:rsidRPr="001D5449">
        <w:rPr>
          <w:rFonts w:ascii="Times New Roman" w:hAnsi="Times New Roman"/>
          <w:bCs/>
          <w:sz w:val="28"/>
          <w:szCs w:val="28"/>
          <w:lang w:val="en-IN"/>
        </w:rPr>
        <w:t>Print final string</w:t>
      </w:r>
    </w:p>
    <w:p w14:paraId="633C8C97" w14:textId="77777777" w:rsidR="00F44E7D" w:rsidRDefault="00F44E7D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24EA70B2" w14:textId="77777777" w:rsidR="00F44E7D" w:rsidRPr="006579E0" w:rsidRDefault="00F44E7D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50B31666" w14:textId="1F439195" w:rsidR="00E42DCE" w:rsidRDefault="00E42DCE" w:rsidP="00D030E7">
      <w:pPr>
        <w:spacing w:line="240" w:lineRule="auto"/>
        <w:contextualSpacing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20D4B147" w14:textId="77777777" w:rsidR="00E42DCE" w:rsidRDefault="00E42DCE" w:rsidP="00D030E7">
      <w:pPr>
        <w:spacing w:line="240" w:lineRule="auto"/>
        <w:contextualSpacing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48556F26" w14:textId="77777777" w:rsidR="00E42DCE" w:rsidRDefault="00E42DCE" w:rsidP="00D030E7">
      <w:pPr>
        <w:spacing w:line="240" w:lineRule="auto"/>
        <w:contextualSpacing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63979E89" w14:textId="77777777" w:rsidR="00E42DCE" w:rsidRDefault="00E42DCE" w:rsidP="00D030E7">
      <w:pPr>
        <w:spacing w:line="240" w:lineRule="auto"/>
        <w:contextualSpacing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739CC0D1" w14:textId="77777777" w:rsidR="00E42DCE" w:rsidRDefault="00E42DCE" w:rsidP="00D030E7">
      <w:pPr>
        <w:spacing w:line="240" w:lineRule="auto"/>
        <w:contextualSpacing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4C86A09E" w14:textId="77777777" w:rsidR="00E42DCE" w:rsidRDefault="00E42DCE" w:rsidP="00D030E7">
      <w:pPr>
        <w:spacing w:line="240" w:lineRule="auto"/>
        <w:contextualSpacing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3C610A88" w14:textId="77777777" w:rsidR="00E42DCE" w:rsidRDefault="00E42DCE" w:rsidP="00D030E7">
      <w:pPr>
        <w:spacing w:line="240" w:lineRule="auto"/>
        <w:contextualSpacing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67BFA895" w14:textId="77777777" w:rsidR="00E42DCE" w:rsidRDefault="00E42DCE" w:rsidP="00D030E7">
      <w:pPr>
        <w:spacing w:line="240" w:lineRule="auto"/>
        <w:contextualSpacing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7F26DA5D" w14:textId="77777777" w:rsidR="00E42DCE" w:rsidRDefault="00E42DCE" w:rsidP="00D030E7">
      <w:pPr>
        <w:spacing w:line="240" w:lineRule="auto"/>
        <w:contextualSpacing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50F22F76" w14:textId="23ED90A3" w:rsidR="00CF57FA" w:rsidRPr="00E42DCE" w:rsidRDefault="00E42DCE" w:rsidP="00E42DCE">
      <w:pPr>
        <w:spacing w:line="240" w:lineRule="auto"/>
        <w:outlineLvl w:val="0"/>
        <w:rPr>
          <w:rFonts w:ascii="Times New Roman" w:hAnsi="Times New Roman"/>
          <w:b/>
          <w:sz w:val="28"/>
          <w:szCs w:val="28"/>
          <w:lang w:val="en-IN"/>
        </w:rPr>
      </w:pPr>
      <w:r w:rsidRPr="00E42DCE">
        <w:rPr>
          <w:rFonts w:ascii="Times New Roman" w:hAnsi="Times New Roman"/>
          <w:b/>
          <w:sz w:val="28"/>
          <w:szCs w:val="28"/>
          <w:lang w:val="en-IN"/>
        </w:rPr>
        <w:lastRenderedPageBreak/>
        <w:t>3.</w:t>
      </w:r>
      <w:r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="00CF57FA" w:rsidRPr="00E42DCE">
        <w:rPr>
          <w:rFonts w:ascii="Times New Roman" w:hAnsi="Times New Roman"/>
          <w:b/>
          <w:sz w:val="28"/>
          <w:szCs w:val="28"/>
          <w:lang w:val="en-IN"/>
        </w:rPr>
        <w:t>Algorithm/Flowchart:</w:t>
      </w:r>
    </w:p>
    <w:p w14:paraId="110BF261" w14:textId="77777777" w:rsidR="00E42DCE" w:rsidRDefault="00E42DCE" w:rsidP="00D030E7">
      <w:pPr>
        <w:spacing w:line="240" w:lineRule="auto"/>
        <w:contextualSpacing/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761390B0" w14:textId="5E208D5C" w:rsidR="00E13187" w:rsidRDefault="00E42DCE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21DBF750">
          <v:oval id="_x0000_s1026" style="position:absolute;margin-left:209.25pt;margin-top:7.95pt;width:75pt;height:39pt;z-index:251658240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>
              <w:txbxContent>
                <w:p w14:paraId="202A9B81" w14:textId="5EBD0CA3" w:rsidR="00E42DCE" w:rsidRDefault="00E42DCE">
                  <w:r>
                    <w:t>Start</w:t>
                  </w:r>
                </w:p>
              </w:txbxContent>
            </v:textbox>
          </v:oval>
        </w:pict>
      </w:r>
    </w:p>
    <w:p w14:paraId="67A2B36F" w14:textId="77777777" w:rsidR="00E13187" w:rsidRDefault="00E13187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67CAA122" w14:textId="39747B35" w:rsidR="00E13187" w:rsidRDefault="00E42DCE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1C4AB1F0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margin-left:246.75pt;margin-top:14.75pt;width:.75pt;height:24pt;flip:x;z-index:251659264" o:connectortype="straight" strokecolor="#92cddc [1944]" strokeweight="1pt">
            <v:stroke endarrow="block"/>
            <v:shadow type="perspective" color="#205867 [1608]" opacity=".5" offset="1pt" offset2="-3pt"/>
          </v:shape>
        </w:pict>
      </w:r>
    </w:p>
    <w:p w14:paraId="63948033" w14:textId="30C79C77" w:rsidR="00E13187" w:rsidRDefault="00E13187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306FF1D" w14:textId="335173A0" w:rsidR="00E13187" w:rsidRDefault="00E42DCE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56CD9199">
          <v:shapetype id="_x0000_t111" coordsize="21600,21600" o:spt="111" path="m4321,l21600,,17204,21600,,21600xe">
            <v:stroke joinstyle="miter"/>
            <v:path gradientshapeok="t" o:connecttype="custom" o:connectlocs="12961,0;10800,0;2161,10800;8602,21600;10800,21600;19402,10800" textboxrect="4321,0,17204,21600"/>
          </v:shapetype>
          <v:shape id="_x0000_s1028" type="#_x0000_t111" style="position:absolute;margin-left:185.25pt;margin-top:8.5pt;width:128.25pt;height:24pt;z-index:251660288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>
              <w:txbxContent>
                <w:p w14:paraId="51E2D6ED" w14:textId="495E21CE" w:rsidR="00E42DCE" w:rsidRDefault="00E42DCE">
                  <w:r>
                    <w:t>Read string str</w:t>
                  </w:r>
                </w:p>
              </w:txbxContent>
            </v:textbox>
          </v:shape>
        </w:pict>
      </w:r>
    </w:p>
    <w:p w14:paraId="4E75EC87" w14:textId="000B7559" w:rsidR="00F44E7D" w:rsidRDefault="00F44E7D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1CFFCD96" w14:textId="610E7D37" w:rsidR="00F44E7D" w:rsidRDefault="00E42DCE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1C4AB1F0">
          <v:shape id="_x0000_s1029" type="#_x0000_t32" style="position:absolute;margin-left:249pt;margin-top:2.85pt;width:.75pt;height:24pt;flip:x;z-index:251661312" o:connectortype="straight" strokecolor="#92cddc [1944]" strokeweight="1pt">
            <v:stroke endarrow="block"/>
            <v:shadow type="perspective" color="#205867 [1608]" opacity=".5" offset="1pt" offset2="-3pt"/>
          </v:shape>
        </w:pict>
      </w:r>
    </w:p>
    <w:p w14:paraId="1C7EC577" w14:textId="52A1766D" w:rsidR="00F44E7D" w:rsidRDefault="00E42DCE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56CD9199">
          <v:shape id="_x0000_s1030" type="#_x0000_t111" style="position:absolute;margin-left:137.25pt;margin-top:10pt;width:185.25pt;height:24pt;z-index:251662336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>
              <w:txbxContent>
                <w:p w14:paraId="4C56C9FA" w14:textId="5E3F7BC8" w:rsidR="00E42DCE" w:rsidRDefault="00E42DCE" w:rsidP="00E42DCE">
                  <w:r>
                    <w:t xml:space="preserve">Get </w:t>
                  </w:r>
                  <w:r w:rsidR="00A14FF3">
                    <w:t>char</w:t>
                  </w:r>
                  <w:r w:rsidR="000B1B99">
                    <w:t xml:space="preserve"> </w:t>
                  </w:r>
                  <w:proofErr w:type="spellStart"/>
                  <w:proofErr w:type="gramStart"/>
                  <w:r w:rsidR="000B1B99">
                    <w:t>ch</w:t>
                  </w:r>
                  <w:proofErr w:type="spellEnd"/>
                  <w:r w:rsidR="00EA765E">
                    <w:t xml:space="preserve"> ,</w:t>
                  </w:r>
                  <w:proofErr w:type="gramEnd"/>
                  <w:r w:rsidR="00EA765E">
                    <w:t xml:space="preserve"> </w:t>
                  </w:r>
                  <w:proofErr w:type="spellStart"/>
                  <w:r w:rsidR="00EA765E">
                    <w:t>newch</w:t>
                  </w:r>
                  <w:proofErr w:type="spellEnd"/>
                  <w:r w:rsidR="00EA765E">
                    <w:t xml:space="preserve"> </w:t>
                  </w:r>
                  <w:proofErr w:type="spellStart"/>
                  <w:r w:rsidR="000B1B99">
                    <w:t>ch</w:t>
                  </w:r>
                  <w:r w:rsidR="00A14FF3">
                    <w:t>cha</w:t>
                  </w:r>
                  <w:r w:rsidR="000B1B99">
                    <w:t>ch</w:t>
                  </w:r>
                  <w:r w:rsidR="00A14FF3">
                    <w:t>newcharnewchar</w:t>
                  </w:r>
                  <w:proofErr w:type="spellEnd"/>
                </w:p>
              </w:txbxContent>
            </v:textbox>
          </v:shape>
        </w:pict>
      </w:r>
    </w:p>
    <w:p w14:paraId="466A3521" w14:textId="186658D3" w:rsidR="00A437F6" w:rsidRDefault="00A437F6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73851717" w14:textId="7DAB5F0B" w:rsidR="002077DC" w:rsidRDefault="00E42DCE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1C4AB1F0">
          <v:shape id="_x0000_s1031" type="#_x0000_t32" style="position:absolute;margin-left:246.75pt;margin-top:7.05pt;width:.75pt;height:24pt;flip:x;z-index:251663360" o:connectortype="straight" strokecolor="#92cddc [1944]" strokeweight="1pt">
            <v:stroke endarrow="block"/>
            <v:shadow type="perspective" color="#205867 [1608]" opacity=".5" offset="1pt" offset2="-3pt"/>
          </v:shape>
        </w:pict>
      </w:r>
    </w:p>
    <w:p w14:paraId="53D3C0F8" w14:textId="28C49438" w:rsidR="002077DC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2C505CE5">
          <v:shapetype id="_x0000_t120" coordsize="21600,21600" o:spt="120" path="m10800,qx,10800,10800,21600,21600,10800,10800,xe">
            <v:path gradientshapeok="t" o:connecttype="custom" o:connectlocs="10800,0;3163,3163;0,10800;3163,18437;10800,21600;18437,18437;21600,10800;18437,3163" textboxrect="3163,3163,18437,18437"/>
          </v:shapetype>
          <v:shape id="_x0000_s1033" type="#_x0000_t120" style="position:absolute;margin-left:222pt;margin-top:14.95pt;width:49.5pt;height:45pt;z-index:251665408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>
              <w:txbxContent>
                <w:p w14:paraId="476E7099" w14:textId="6BFCCC01" w:rsidR="00A14FF3" w:rsidRDefault="00A14FF3">
                  <w:r>
                    <w:t>Loop</w:t>
                  </w:r>
                </w:p>
              </w:txbxContent>
            </v:textbox>
          </v:shape>
        </w:pict>
      </w:r>
    </w:p>
    <w:p w14:paraId="7D9ECE6B" w14:textId="77777777" w:rsidR="002077DC" w:rsidRDefault="002077DC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061E764" w14:textId="4D8F2A18" w:rsidR="002077DC" w:rsidRDefault="00EA765E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084EB7DC">
          <v:shape id="_x0000_s1048" type="#_x0000_t32" style="position:absolute;margin-left:20.25pt;margin-top:8.7pt;width:201.75pt;height:0;z-index:251679744" o:connectortype="straight" strokecolor="#92cddc [1944]" strokeweight="1pt">
            <v:stroke endarrow="block"/>
            <v:shadow type="perspective" color="#205867 [1608]" opacity=".5" offset="1pt" offset2="-3pt"/>
          </v:shape>
        </w:pict>
      </w: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4DD1EF25">
          <v:shape id="_x0000_s1047" type="#_x0000_t32" style="position:absolute;margin-left:15.75pt;margin-top:9.45pt;width:3.75pt;height:207.75pt;flip:y;z-index:251678720" o:connectortype="straight" strokecolor="#92cddc [1944]" strokeweight="1pt">
            <v:shadow type="perspective" color="#205867 [1608]" opacity=".5" offset="1pt" offset2="-3pt"/>
          </v:shape>
        </w:pict>
      </w:r>
    </w:p>
    <w:p w14:paraId="56F6BF5E" w14:textId="15C8D2C4" w:rsidR="00A437F6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1C4AB1F0">
          <v:shape id="_x0000_s1034" type="#_x0000_t32" style="position:absolute;margin-left:246pt;margin-top:14.65pt;width:.75pt;height:24pt;flip:x;z-index:251666432" o:connectortype="straight" strokecolor="#92cddc [1944]" strokeweight="1pt">
            <v:stroke endarrow="block"/>
            <v:shadow type="perspective" color="#205867 [1608]" opacity=".5" offset="1pt" offset2="-3pt"/>
          </v:shape>
        </w:pict>
      </w:r>
    </w:p>
    <w:p w14:paraId="53186365" w14:textId="63E4A92F" w:rsidR="00F44E7D" w:rsidRDefault="00F44E7D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7FFC4525" w14:textId="51296BCB" w:rsidR="00A14FF3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458B63A8">
          <v:shapetype id="_x0000_t110" coordsize="21600,21600" o:spt="110" path="m10800,l,10800,10800,21600,21600,10800xe">
            <v:stroke joinstyle="miter"/>
            <v:path gradientshapeok="t" o:connecttype="rect" textboxrect="5400,5400,16200,16200"/>
          </v:shapetype>
          <v:shape id="_x0000_s1032" type="#_x0000_t110" style="position:absolute;margin-left:189pt;margin-top:3.9pt;width:111.75pt;height:69pt;z-index:251664384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>
              <w:txbxContent>
                <w:p w14:paraId="7C5F80F8" w14:textId="72F2FA83" w:rsidR="00A14FF3" w:rsidRDefault="000B1B99">
                  <w:proofErr w:type="spellStart"/>
                  <w:r>
                    <w:t>i</w:t>
                  </w:r>
                  <w:proofErr w:type="spellEnd"/>
                  <w:r w:rsidR="00A14FF3">
                    <w:t xml:space="preserve"> </w:t>
                  </w:r>
                  <w:r>
                    <w:t>&lt;</w:t>
                  </w:r>
                  <w:r w:rsidR="00A14FF3">
                    <w:t xml:space="preserve">= </w:t>
                  </w:r>
                  <w:proofErr w:type="spellStart"/>
                  <w:r>
                    <w:t>strrlen</w:t>
                  </w:r>
                  <w:proofErr w:type="spellEnd"/>
                  <w:r>
                    <w:t>(str)</w:t>
                  </w:r>
                </w:p>
              </w:txbxContent>
            </v:textbox>
          </v:shape>
        </w:pict>
      </w:r>
    </w:p>
    <w:p w14:paraId="6770644E" w14:textId="04C89C27" w:rsidR="00A14FF3" w:rsidRDefault="000B1B99" w:rsidP="000B1B99">
      <w:pPr>
        <w:tabs>
          <w:tab w:val="left" w:pos="3150"/>
          <w:tab w:val="left" w:pos="6495"/>
        </w:tabs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ab/>
        <w:t>Y</w:t>
      </w:r>
      <w:r>
        <w:rPr>
          <w:rFonts w:ascii="Times New Roman" w:hAnsi="Times New Roman"/>
          <w:b/>
          <w:sz w:val="28"/>
          <w:szCs w:val="28"/>
          <w:lang w:val="en-IN"/>
        </w:rPr>
        <w:tab/>
        <w:t>N</w:t>
      </w:r>
    </w:p>
    <w:p w14:paraId="68FBA2EF" w14:textId="321C0857" w:rsidR="00A14FF3" w:rsidRDefault="0029569B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1C4AB1F0">
          <v:shape id="_x0000_s1038" type="#_x0000_t32" style="position:absolute;margin-left:377.25pt;margin-top:9.25pt;width:2.25pt;height:100.5pt;flip:x;z-index:251670528" o:connectortype="straight" strokecolor="#92cddc [1944]" strokeweight="1pt">
            <v:stroke endarrow="block"/>
            <v:shadow type="perspective" color="#205867 [1608]" opacity=".5" offset="1pt" offset2="-3pt"/>
          </v:shape>
        </w:pict>
      </w:r>
      <w:r w:rsidR="000B1B99">
        <w:rPr>
          <w:rFonts w:ascii="Times New Roman" w:hAnsi="Times New Roman"/>
          <w:b/>
          <w:noProof/>
          <w:sz w:val="28"/>
          <w:szCs w:val="28"/>
          <w:lang w:val="en-IN"/>
        </w:rPr>
        <w:pict w14:anchorId="1C4AB1F0">
          <v:shape id="_x0000_s1035" type="#_x0000_t32" style="position:absolute;margin-left:120pt;margin-top:5.5pt;width:76.5pt;height:.75pt;flip:x;z-index:251667456" o:connectortype="straight" strokecolor="#92cddc [1944]" strokeweight="1pt">
            <v:stroke endarrow="block"/>
            <v:shadow type="perspective" color="#205867 [1608]" opacity=".5" offset="1pt" offset2="-3pt"/>
          </v:shape>
        </w:pict>
      </w:r>
      <w:r w:rsidR="000B1B99">
        <w:rPr>
          <w:rFonts w:ascii="Times New Roman" w:hAnsi="Times New Roman"/>
          <w:b/>
          <w:noProof/>
          <w:sz w:val="28"/>
          <w:szCs w:val="28"/>
          <w:lang w:val="en-IN"/>
        </w:rPr>
        <w:pict w14:anchorId="1C4AB1F0">
          <v:shape id="_x0000_s1037" type="#_x0000_t32" style="position:absolute;margin-left:123.75pt;margin-top:7.75pt;width:0;height:23.25pt;z-index:251669504" o:connectortype="straight" strokecolor="#92cddc [1944]" strokeweight="1pt">
            <v:stroke endarrow="block"/>
            <v:shadow type="perspective" color="#205867 [1608]" opacity=".5" offset="1pt" offset2="-3pt"/>
          </v:shape>
        </w:pict>
      </w:r>
      <w:r w:rsidR="000B1B99">
        <w:rPr>
          <w:rFonts w:ascii="Times New Roman" w:hAnsi="Times New Roman"/>
          <w:b/>
          <w:noProof/>
          <w:sz w:val="28"/>
          <w:szCs w:val="28"/>
          <w:lang w:val="en-IN"/>
        </w:rPr>
        <w:pict w14:anchorId="1C4AB1F0">
          <v:shape id="_x0000_s1036" type="#_x0000_t32" style="position:absolute;margin-left:297pt;margin-top:7.75pt;width:83.25pt;height:1.5pt;z-index:251668480" o:connectortype="straight" strokecolor="#92cddc [1944]" strokeweight="1pt">
            <v:stroke endarrow="block"/>
            <v:shadow type="perspective" color="#205867 [1608]" opacity=".5" offset="1pt" offset2="-3pt"/>
          </v:shape>
        </w:pict>
      </w:r>
    </w:p>
    <w:p w14:paraId="4A6F7A92" w14:textId="024DFCFC" w:rsidR="00A14FF3" w:rsidRDefault="000B1B99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73071B19">
          <v:shape id="_x0000_s1039" type="#_x0000_t110" style="position:absolute;margin-left:66pt;margin-top:16.4pt;width:117pt;height:62.25pt;z-index:251671552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>
              <w:txbxContent>
                <w:p w14:paraId="049E19B7" w14:textId="3C28A86C" w:rsidR="000B1B99" w:rsidRDefault="000B1B99">
                  <w:r>
                    <w:t>str[</w:t>
                  </w:r>
                  <w:proofErr w:type="spellStart"/>
                  <w:r>
                    <w:t>i</w:t>
                  </w:r>
                  <w:proofErr w:type="spellEnd"/>
                  <w:r>
                    <w:t xml:space="preserve">] == </w:t>
                  </w:r>
                  <w:proofErr w:type="spellStart"/>
                  <w:r>
                    <w:t>ch</w:t>
                  </w:r>
                  <w:proofErr w:type="spellEnd"/>
                </w:p>
                <w:p w14:paraId="6B0FA288" w14:textId="7FBDBCA1" w:rsidR="000B1B99" w:rsidRDefault="000B1B99">
                  <w:r>
                    <w:t>==</w:t>
                  </w:r>
                  <w:proofErr w:type="spellStart"/>
                  <w:r>
                    <w:t>ch</w:t>
                  </w:r>
                  <w:proofErr w:type="spellEnd"/>
                </w:p>
                <w:p w14:paraId="0F8F92C8" w14:textId="1E502B69" w:rsidR="000B1B99" w:rsidRDefault="000B1B99">
                  <w:r>
                    <w:t>= =</w:t>
                  </w:r>
                  <w:proofErr w:type="spellStart"/>
                  <w:r>
                    <w:t>ch</w:t>
                  </w:r>
                  <w:proofErr w:type="spellEnd"/>
                </w:p>
              </w:txbxContent>
            </v:textbox>
          </v:shape>
        </w:pict>
      </w:r>
    </w:p>
    <w:p w14:paraId="6525ECB5" w14:textId="3083E672" w:rsidR="00A14FF3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68561AB9" w14:textId="4B3B07D0" w:rsidR="00A14FF3" w:rsidRDefault="00EA765E" w:rsidP="00EA765E">
      <w:pPr>
        <w:tabs>
          <w:tab w:val="left" w:pos="4020"/>
        </w:tabs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1C4AB1F0">
          <v:shape id="_x0000_s1040" type="#_x0000_t32" style="position:absolute;margin-left:15.75pt;margin-top:14.95pt;width:49.5pt;height:.75pt;flip:x y;z-index:251672576" o:connectortype="straight" strokecolor="#92cddc [1944]" strokeweight="1pt">
            <v:stroke endarrow="block"/>
            <v:shadow type="perspective" color="#205867 [1608]" opacity=".5" offset="1pt" offset2="-3pt"/>
          </v:shape>
        </w:pict>
      </w:r>
      <w:r>
        <w:rPr>
          <w:rFonts w:ascii="Times New Roman" w:hAnsi="Times New Roman"/>
          <w:b/>
          <w:sz w:val="28"/>
          <w:szCs w:val="28"/>
          <w:lang w:val="en-IN"/>
        </w:rPr>
        <w:t xml:space="preserve">            </w:t>
      </w:r>
      <w:r>
        <w:rPr>
          <w:rFonts w:ascii="Times New Roman" w:hAnsi="Times New Roman"/>
          <w:b/>
          <w:sz w:val="28"/>
          <w:szCs w:val="28"/>
          <w:lang w:val="en-IN"/>
        </w:rPr>
        <w:t>N</w:t>
      </w:r>
      <w:r>
        <w:rPr>
          <w:rFonts w:ascii="Times New Roman" w:hAnsi="Times New Roman"/>
          <w:b/>
          <w:sz w:val="28"/>
          <w:szCs w:val="28"/>
          <w:lang w:val="en-IN"/>
        </w:rPr>
        <w:tab/>
      </w:r>
    </w:p>
    <w:p w14:paraId="61FFE84E" w14:textId="6110EB74" w:rsidR="00A14FF3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11FEFF62" w14:textId="7052C352" w:rsidR="00A14FF3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285F0840" w14:textId="4F2C7C6E" w:rsidR="00A14FF3" w:rsidRDefault="0029569B" w:rsidP="00EA765E">
      <w:pPr>
        <w:tabs>
          <w:tab w:val="left" w:pos="2700"/>
        </w:tabs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63D97680">
          <v:shape id="_x0000_s1049" type="#_x0000_t111" style="position:absolute;margin-left:310.5pt;margin-top:16.15pt;width:122.25pt;height:59.25pt;z-index:251680768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>
              <w:txbxContent>
                <w:p w14:paraId="1D0ADD45" w14:textId="52478084" w:rsidR="0029569B" w:rsidRDefault="0029569B">
                  <w:r>
                    <w:t>Print final string</w:t>
                  </w:r>
                </w:p>
              </w:txbxContent>
            </v:textbox>
          </v:shape>
        </w:pict>
      </w:r>
      <w:r w:rsidR="00EA765E">
        <w:rPr>
          <w:rFonts w:ascii="Times New Roman" w:hAnsi="Times New Roman"/>
          <w:b/>
          <w:noProof/>
          <w:sz w:val="28"/>
          <w:szCs w:val="28"/>
          <w:lang w:val="en-IN"/>
        </w:rPr>
        <w:pict w14:anchorId="1C4AB1F0">
          <v:shape id="_x0000_s1041" type="#_x0000_t32" style="position:absolute;margin-left:124.5pt;margin-top:.4pt;width:.8pt;height:19.5pt;z-index:251673600" o:connectortype="straight" strokecolor="#92cddc [1944]" strokeweight="1pt">
            <v:stroke endarrow="block"/>
            <v:shadow type="perspective" color="#205867 [1608]" opacity=".5" offset="1pt" offset2="-3pt"/>
          </v:shape>
        </w:pict>
      </w:r>
      <w:r w:rsidR="00EA765E">
        <w:rPr>
          <w:rFonts w:ascii="Times New Roman" w:hAnsi="Times New Roman"/>
          <w:b/>
          <w:sz w:val="28"/>
          <w:szCs w:val="28"/>
          <w:lang w:val="en-IN"/>
        </w:rPr>
        <w:tab/>
      </w:r>
      <w:r w:rsidR="00EA765E">
        <w:rPr>
          <w:rFonts w:ascii="Times New Roman" w:hAnsi="Times New Roman"/>
          <w:b/>
          <w:sz w:val="28"/>
          <w:szCs w:val="28"/>
          <w:lang w:val="en-IN"/>
        </w:rPr>
        <w:t>Y</w:t>
      </w:r>
    </w:p>
    <w:p w14:paraId="18F02B23" w14:textId="46AEA9B6" w:rsidR="00A14FF3" w:rsidRDefault="00EA765E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63666CA9">
          <v:rect id="_x0000_s1045" style="position:absolute;margin-left:84pt;margin-top:6.05pt;width:78pt;height:47.25pt;z-index:251676672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>
              <w:txbxContent>
                <w:p w14:paraId="01462C3C" w14:textId="2A4D0564" w:rsidR="00EA765E" w:rsidRDefault="00EA765E">
                  <w:r>
                    <w:t>str[</w:t>
                  </w:r>
                  <w:proofErr w:type="spellStart"/>
                  <w:r>
                    <w:t>i</w:t>
                  </w:r>
                  <w:proofErr w:type="spellEnd"/>
                  <w:r>
                    <w:t xml:space="preserve">] = </w:t>
                  </w:r>
                  <w:proofErr w:type="spellStart"/>
                  <w:r>
                    <w:t>newch</w:t>
                  </w:r>
                  <w:proofErr w:type="spellEnd"/>
                </w:p>
              </w:txbxContent>
            </v:textbox>
          </v:rect>
        </w:pict>
      </w:r>
    </w:p>
    <w:p w14:paraId="13FE14AA" w14:textId="18152D3D" w:rsidR="00A14FF3" w:rsidRDefault="00EA765E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6CE26B38">
          <v:shape id="_x0000_s1046" type="#_x0000_t32" style="position:absolute;margin-left:15pt;margin-top:7.2pt;width:66pt;height:0;flip:x;z-index:251677696" o:connectortype="straight" strokecolor="#92cddc [1944]" strokeweight="1pt">
            <v:shadow type="perspective" color="#205867 [1608]" opacity=".5" offset="1pt" offset2="-3pt"/>
          </v:shape>
        </w:pict>
      </w:r>
    </w:p>
    <w:p w14:paraId="58ACBC65" w14:textId="77777777" w:rsidR="00A14FF3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081F0410" w14:textId="3609C313" w:rsidR="00A14FF3" w:rsidRDefault="0029569B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2F8D8A91">
          <v:shape id="_x0000_s1050" type="#_x0000_t32" style="position:absolute;margin-left:371.25pt;margin-top:13.25pt;width:0;height:33.75pt;z-index:251681792" o:connectortype="straight" strokecolor="#92cddc [1944]" strokeweight="1pt">
            <v:stroke endarrow="block"/>
            <v:shadow type="perspective" color="#205867 [1608]" opacity=".5" offset="1pt" offset2="-3pt"/>
          </v:shape>
        </w:pict>
      </w:r>
    </w:p>
    <w:p w14:paraId="6ED4AA59" w14:textId="77777777" w:rsidR="00A14FF3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34E18055" w14:textId="77777777" w:rsidR="00A14FF3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09B9EA3" w14:textId="7374C96F" w:rsidR="00A14FF3" w:rsidRDefault="0029569B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  <w:lang w:val="en-IN"/>
        </w:rPr>
        <w:pict w14:anchorId="62608D00">
          <v:oval id="_x0000_s1051" style="position:absolute;margin-left:325.5pt;margin-top:1.7pt;width:96.75pt;height:40.5pt;z-index:251682816" fillcolor="white [3201]" strokecolor="#92cddc [1944]" strokeweight="1pt">
            <v:fill color2="#b6dde8 [1304]" focusposition="1" focussize="" focus="100%" type="gradient"/>
            <v:shadow on="t" type="perspective" color="#205867 [1608]" opacity=".5" offset="1pt" offset2="-3pt"/>
            <v:textbox>
              <w:txbxContent>
                <w:p w14:paraId="0BB6F0D3" w14:textId="3A2B8399" w:rsidR="0029569B" w:rsidRDefault="0029569B">
                  <w:r>
                    <w:t>Stop</w:t>
                  </w:r>
                </w:p>
              </w:txbxContent>
            </v:textbox>
          </v:oval>
        </w:pict>
      </w:r>
    </w:p>
    <w:p w14:paraId="7E9FD346" w14:textId="77777777" w:rsidR="00A14FF3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5CCF49E" w14:textId="77777777" w:rsidR="00A14FF3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0C7A8016" w14:textId="77777777" w:rsidR="00A14FF3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0E627A27" w14:textId="77777777" w:rsidR="00A14FF3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3A770B9E" w14:textId="77777777" w:rsidR="00A14FF3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629FA7F8" w14:textId="77777777" w:rsidR="00A14FF3" w:rsidRDefault="00A14FF3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E36D609" w14:textId="77777777" w:rsidR="0029569B" w:rsidRDefault="0029569B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69AA0942" w14:textId="23B70853" w:rsidR="00F44E7D" w:rsidRDefault="002077DC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4</w:t>
      </w:r>
      <w:r w:rsidR="00F44E7D">
        <w:rPr>
          <w:rFonts w:ascii="Times New Roman" w:hAnsi="Times New Roman"/>
          <w:b/>
          <w:sz w:val="28"/>
          <w:szCs w:val="28"/>
          <w:lang w:val="en-IN"/>
        </w:rPr>
        <w:t>.</w:t>
      </w:r>
      <w:r w:rsidR="001D5449">
        <w:rPr>
          <w:rFonts w:ascii="Times New Roman" w:hAnsi="Times New Roman"/>
          <w:b/>
          <w:sz w:val="28"/>
          <w:szCs w:val="28"/>
          <w:lang w:val="en-IN"/>
        </w:rPr>
        <w:t xml:space="preserve"> Source Code</w:t>
      </w:r>
      <w:r w:rsidR="00E13187">
        <w:rPr>
          <w:rFonts w:ascii="Times New Roman" w:hAnsi="Times New Roman"/>
          <w:b/>
          <w:sz w:val="28"/>
          <w:szCs w:val="28"/>
          <w:lang w:val="en-IN"/>
        </w:rPr>
        <w:t>:</w:t>
      </w:r>
    </w:p>
    <w:p w14:paraId="3FC70E2D" w14:textId="5277ACC3" w:rsidR="0029569B" w:rsidRDefault="0029569B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42B9B91" w14:textId="27FBE4A4" w:rsidR="0029569B" w:rsidRDefault="0029569B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057F2EB0" w14:textId="7B2ED7DF" w:rsidR="0029569B" w:rsidRDefault="0029569B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F1C8038" w14:textId="136FC814" w:rsidR="0029569B" w:rsidRDefault="0029569B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25B51AD" w14:textId="77777777" w:rsidR="0029569B" w:rsidRDefault="0029569B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E6050EC" w14:textId="77777777" w:rsidR="001D5449" w:rsidRDefault="001D5449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3B857563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#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include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&lt;</w:t>
      </w:r>
      <w:proofErr w:type="spellStart"/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stdio.h</w:t>
      </w:r>
      <w:proofErr w:type="spellEnd"/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&gt;</w:t>
      </w:r>
    </w:p>
    <w:p w14:paraId="09F53BAC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#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include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&lt;</w:t>
      </w:r>
      <w:proofErr w:type="spellStart"/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string.h</w:t>
      </w:r>
      <w:proofErr w:type="spellEnd"/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&gt;</w:t>
      </w:r>
    </w:p>
    <w:p w14:paraId="1FFEEDC2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#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include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&lt;</w:t>
      </w:r>
      <w:proofErr w:type="spellStart"/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stdlib.h</w:t>
      </w:r>
      <w:proofErr w:type="spellEnd"/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&gt;</w:t>
      </w:r>
    </w:p>
    <w:p w14:paraId="11F3EEC4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</w:p>
    <w:p w14:paraId="561B8D06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char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proofErr w:type="gramStart"/>
      <w:r w:rsidRPr="00117BAA">
        <w:rPr>
          <w:rFonts w:ascii="Consolas" w:eastAsia="Times New Roman" w:hAnsi="Consolas" w:cs="Times New Roman"/>
          <w:color w:val="C5E478"/>
          <w:sz w:val="21"/>
          <w:szCs w:val="21"/>
        </w:rPr>
        <w:t>str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[</w:t>
      </w:r>
      <w:proofErr w:type="gramEnd"/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100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], </w:t>
      </w:r>
      <w:proofErr w:type="spell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ch</w:t>
      </w:r>
      <w:proofErr w:type="spell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, </w:t>
      </w:r>
      <w:proofErr w:type="spell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Newch</w:t>
      </w:r>
      <w:proofErr w:type="spell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79FE0561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void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Search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)</w:t>
      </w:r>
    </w:p>
    <w:p w14:paraId="21215127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{</w:t>
      </w:r>
    </w:p>
    <w:p w14:paraId="163302D6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printf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\n</w:t>
      </w:r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 Please Enter the Character that you want to Search for : </w:t>
      </w:r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3E009206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proofErr w:type="spell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fflush</w:t>
      </w:r>
      <w:proofErr w:type="spellEnd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stdin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36EED88E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proofErr w:type="spellStart"/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scanf</w:t>
      </w:r>
      <w:proofErr w:type="spellEnd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%c</w:t>
      </w:r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, </w:t>
      </w:r>
      <w:r w:rsidRPr="00117BAA">
        <w:rPr>
          <w:rFonts w:ascii="Consolas" w:eastAsia="Times New Roman" w:hAnsi="Consolas" w:cs="Times New Roman"/>
          <w:color w:val="7FDBCA"/>
          <w:sz w:val="21"/>
          <w:szCs w:val="21"/>
        </w:rPr>
        <w:t>&amp;</w:t>
      </w:r>
      <w:proofErr w:type="spellStart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ch</w:t>
      </w:r>
      <w:proofErr w:type="spellEnd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03F69A67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for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(</w:t>
      </w: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int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proofErr w:type="spell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i</w:t>
      </w:r>
      <w:proofErr w:type="spell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=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0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 </w:t>
      </w:r>
      <w:proofErr w:type="spell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i</w:t>
      </w:r>
      <w:proofErr w:type="spell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&lt;=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proofErr w:type="spell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strlen</w:t>
      </w:r>
      <w:proofErr w:type="spellEnd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str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 </w:t>
      </w:r>
      <w:proofErr w:type="spell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i</w:t>
      </w:r>
      <w:proofErr w:type="spellEnd"/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++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)</w:t>
      </w:r>
    </w:p>
    <w:p w14:paraId="268E1A97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{</w:t>
      </w:r>
    </w:p>
    <w:p w14:paraId="349EDD09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if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(</w:t>
      </w:r>
      <w:r w:rsidRPr="00117BAA">
        <w:rPr>
          <w:rFonts w:ascii="Consolas" w:eastAsia="Times New Roman" w:hAnsi="Consolas" w:cs="Times New Roman"/>
          <w:color w:val="C5E478"/>
          <w:sz w:val="21"/>
          <w:szCs w:val="21"/>
        </w:rPr>
        <w:t>str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[</w:t>
      </w:r>
      <w:proofErr w:type="spell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i</w:t>
      </w:r>
      <w:proofErr w:type="spell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] </w:t>
      </w: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==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proofErr w:type="spell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ch</w:t>
      </w:r>
      <w:proofErr w:type="spell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)</w:t>
      </w:r>
    </w:p>
    <w:p w14:paraId="4D92755D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{</w:t>
      </w:r>
    </w:p>
    <w:p w14:paraId="06AD5B7D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    </w:t>
      </w:r>
      <w:proofErr w:type="spellStart"/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printf</w:t>
      </w:r>
      <w:proofErr w:type="spellEnd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%c</w:t>
      </w:r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 is present in 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%s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\n</w:t>
      </w:r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, </w:t>
      </w:r>
      <w:proofErr w:type="spellStart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ch</w:t>
      </w:r>
      <w:proofErr w:type="spellEnd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, str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439B70B3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}</w:t>
      </w:r>
    </w:p>
    <w:p w14:paraId="3D3F55E6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}</w:t>
      </w:r>
    </w:p>
    <w:p w14:paraId="41CF2E59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}</w:t>
      </w:r>
    </w:p>
    <w:p w14:paraId="4431E559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</w:p>
    <w:p w14:paraId="49385914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void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Replace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)</w:t>
      </w:r>
    </w:p>
    <w:p w14:paraId="11BE34A0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{</w:t>
      </w:r>
    </w:p>
    <w:p w14:paraId="48F5A83B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Search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1343AB90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proofErr w:type="spellStart"/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printf</w:t>
      </w:r>
      <w:proofErr w:type="spellEnd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\n</w:t>
      </w:r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 Please Enter the New Character : </w:t>
      </w:r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26197BC5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proofErr w:type="spell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fflush</w:t>
      </w:r>
      <w:proofErr w:type="spellEnd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stdin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3AAE00D8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proofErr w:type="spellStart"/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scanf</w:t>
      </w:r>
      <w:proofErr w:type="spellEnd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%c</w:t>
      </w:r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, </w:t>
      </w:r>
      <w:r w:rsidRPr="00117BAA">
        <w:rPr>
          <w:rFonts w:ascii="Consolas" w:eastAsia="Times New Roman" w:hAnsi="Consolas" w:cs="Times New Roman"/>
          <w:color w:val="7FDBCA"/>
          <w:sz w:val="21"/>
          <w:szCs w:val="21"/>
        </w:rPr>
        <w:t>&amp;</w:t>
      </w:r>
      <w:proofErr w:type="spellStart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Newch</w:t>
      </w:r>
      <w:proofErr w:type="spellEnd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406334DD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for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(</w:t>
      </w: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int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proofErr w:type="spell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i</w:t>
      </w:r>
      <w:proofErr w:type="spell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=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0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 </w:t>
      </w:r>
      <w:proofErr w:type="spell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i</w:t>
      </w:r>
      <w:proofErr w:type="spell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&lt;=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proofErr w:type="spell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strlen</w:t>
      </w:r>
      <w:proofErr w:type="spellEnd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str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 </w:t>
      </w:r>
      <w:proofErr w:type="spell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i</w:t>
      </w:r>
      <w:proofErr w:type="spellEnd"/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++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)</w:t>
      </w:r>
    </w:p>
    <w:p w14:paraId="38EFC652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{</w:t>
      </w:r>
    </w:p>
    <w:p w14:paraId="61980EEE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if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(</w:t>
      </w:r>
      <w:r w:rsidRPr="00117BAA">
        <w:rPr>
          <w:rFonts w:ascii="Consolas" w:eastAsia="Times New Roman" w:hAnsi="Consolas" w:cs="Times New Roman"/>
          <w:color w:val="C5E478"/>
          <w:sz w:val="21"/>
          <w:szCs w:val="21"/>
        </w:rPr>
        <w:t>str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[</w:t>
      </w:r>
      <w:proofErr w:type="spell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i</w:t>
      </w:r>
      <w:proofErr w:type="spell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] </w:t>
      </w: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==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proofErr w:type="spell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ch</w:t>
      </w:r>
      <w:proofErr w:type="spell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)</w:t>
      </w:r>
    </w:p>
    <w:p w14:paraId="2181A3D1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{</w:t>
      </w:r>
    </w:p>
    <w:p w14:paraId="05765D39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    </w:t>
      </w:r>
      <w:r w:rsidRPr="00117BAA">
        <w:rPr>
          <w:rFonts w:ascii="Consolas" w:eastAsia="Times New Roman" w:hAnsi="Consolas" w:cs="Times New Roman"/>
          <w:color w:val="C5E478"/>
          <w:sz w:val="21"/>
          <w:szCs w:val="21"/>
        </w:rPr>
        <w:t>str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[</w:t>
      </w:r>
      <w:proofErr w:type="spell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i</w:t>
      </w:r>
      <w:proofErr w:type="spell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] </w:t>
      </w: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=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proofErr w:type="spell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Newch</w:t>
      </w:r>
      <w:proofErr w:type="spell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28E31472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}</w:t>
      </w:r>
    </w:p>
    <w:p w14:paraId="2A9430DB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}</w:t>
      </w:r>
    </w:p>
    <w:p w14:paraId="12231A6D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printf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\n</w:t>
      </w:r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 Final String after Replacing All Occurrences of '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%c</w:t>
      </w:r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' with '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%c</w:t>
      </w:r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' = 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%s</w:t>
      </w:r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, ch, Newch, str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67B98B68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}</w:t>
      </w:r>
    </w:p>
    <w:p w14:paraId="5425FD61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lastRenderedPageBreak/>
        <w:t>int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main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)</w:t>
      </w:r>
    </w:p>
    <w:p w14:paraId="507661F5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{</w:t>
      </w:r>
    </w:p>
    <w:p w14:paraId="6898C72C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int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choice </w:t>
      </w: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=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0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481DD4A7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proofErr w:type="spellStart"/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printf</w:t>
      </w:r>
      <w:proofErr w:type="spellEnd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\n</w:t>
      </w:r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 Please Enter any String : </w:t>
      </w:r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3B73D333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gets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str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657A1EC5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while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(</w:t>
      </w:r>
      <w:proofErr w:type="gramStart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choice </w:t>
      </w:r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!</w:t>
      </w:r>
      <w:proofErr w:type="gramEnd"/>
      <w:r w:rsidRPr="00117BAA">
        <w:rPr>
          <w:rFonts w:ascii="Consolas" w:eastAsia="Times New Roman" w:hAnsi="Consolas" w:cs="Times New Roman"/>
          <w:color w:val="C792EA"/>
          <w:sz w:val="21"/>
          <w:szCs w:val="21"/>
        </w:rPr>
        <w:t>=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3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)</w:t>
      </w:r>
    </w:p>
    <w:p w14:paraId="18FB6434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{</w:t>
      </w:r>
    </w:p>
    <w:p w14:paraId="7F3FE34C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</w:t>
      </w:r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printf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\n</w:t>
      </w:r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1. Search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\n</w:t>
      </w:r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2. Replace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\n</w:t>
      </w:r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3. Exit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\n</w:t>
      </w:r>
      <w:r w:rsidRPr="00117BAA">
        <w:rPr>
          <w:rFonts w:ascii="Consolas" w:eastAsia="Times New Roman" w:hAnsi="Consolas" w:cs="Times New Roman"/>
          <w:color w:val="ECC48D"/>
          <w:sz w:val="21"/>
          <w:szCs w:val="21"/>
        </w:rPr>
        <w:t>Enter your choice: </w:t>
      </w:r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50FFD498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</w:t>
      </w:r>
      <w:proofErr w:type="spellStart"/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scanf</w:t>
      </w:r>
      <w:proofErr w:type="spellEnd"/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%d</w:t>
      </w:r>
      <w:r w:rsidRPr="00117BAA">
        <w:rPr>
          <w:rFonts w:ascii="Consolas" w:eastAsia="Times New Roman" w:hAnsi="Consolas" w:cs="Times New Roman"/>
          <w:color w:val="D9F5DD"/>
          <w:sz w:val="21"/>
          <w:szCs w:val="21"/>
        </w:rPr>
        <w:t>"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, </w:t>
      </w:r>
      <w:r w:rsidRPr="00117BAA">
        <w:rPr>
          <w:rFonts w:ascii="Consolas" w:eastAsia="Times New Roman" w:hAnsi="Consolas" w:cs="Times New Roman"/>
          <w:color w:val="7FDBCA"/>
          <w:sz w:val="21"/>
          <w:szCs w:val="21"/>
        </w:rPr>
        <w:t>&amp;</w:t>
      </w:r>
      <w:r w:rsidRPr="00117BAA">
        <w:rPr>
          <w:rFonts w:ascii="Consolas" w:eastAsia="Times New Roman" w:hAnsi="Consolas" w:cs="Times New Roman"/>
          <w:color w:val="82AAFF"/>
          <w:sz w:val="21"/>
          <w:szCs w:val="21"/>
        </w:rPr>
        <w:t>choice)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018B99F9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switch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(choice)</w:t>
      </w:r>
    </w:p>
    <w:p w14:paraId="639E9542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{</w:t>
      </w:r>
    </w:p>
    <w:p w14:paraId="55D100D5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case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1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:</w:t>
      </w:r>
    </w:p>
    <w:p w14:paraId="4E19DA59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    </w:t>
      </w:r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Search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);</w:t>
      </w:r>
    </w:p>
    <w:p w14:paraId="50DA628C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break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65036302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</w:p>
    <w:p w14:paraId="4DFA2EE0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case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2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:</w:t>
      </w:r>
    </w:p>
    <w:p w14:paraId="11E5177A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    </w:t>
      </w:r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Replace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);</w:t>
      </w:r>
    </w:p>
    <w:p w14:paraId="1CC25D78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break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67887645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case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3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:</w:t>
      </w:r>
    </w:p>
    <w:p w14:paraId="792E1F50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    </w:t>
      </w:r>
      <w:proofErr w:type="gramStart"/>
      <w:r w:rsidRPr="00117BAA">
        <w:rPr>
          <w:rFonts w:ascii="Consolas" w:eastAsia="Times New Roman" w:hAnsi="Consolas" w:cs="Times New Roman"/>
          <w:i/>
          <w:iCs/>
          <w:color w:val="82AAFF"/>
          <w:sz w:val="21"/>
          <w:szCs w:val="21"/>
        </w:rPr>
        <w:t>exit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(</w:t>
      </w:r>
      <w:proofErr w:type="gramEnd"/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1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);</w:t>
      </w:r>
    </w:p>
    <w:p w14:paraId="79742FA1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break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79541F28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default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:</w:t>
      </w:r>
    </w:p>
    <w:p w14:paraId="2B3C427C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break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41CF59C0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    }</w:t>
      </w:r>
    </w:p>
    <w:p w14:paraId="4AB2F843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}</w:t>
      </w:r>
    </w:p>
    <w:p w14:paraId="4EEAF031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   </w:t>
      </w:r>
      <w:r w:rsidRPr="00117BAA">
        <w:rPr>
          <w:rFonts w:ascii="Consolas" w:eastAsia="Times New Roman" w:hAnsi="Consolas" w:cs="Times New Roman"/>
          <w:i/>
          <w:iCs/>
          <w:color w:val="C792EA"/>
          <w:sz w:val="21"/>
          <w:szCs w:val="21"/>
        </w:rPr>
        <w:t>return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 </w:t>
      </w:r>
      <w:r w:rsidRPr="00117BAA">
        <w:rPr>
          <w:rFonts w:ascii="Consolas" w:eastAsia="Times New Roman" w:hAnsi="Consolas" w:cs="Times New Roman"/>
          <w:color w:val="F78C6C"/>
          <w:sz w:val="21"/>
          <w:szCs w:val="21"/>
        </w:rPr>
        <w:t>0</w:t>
      </w: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;</w:t>
      </w:r>
    </w:p>
    <w:p w14:paraId="260D5714" w14:textId="77777777" w:rsidR="00117BAA" w:rsidRPr="00117BAA" w:rsidRDefault="00117BAA" w:rsidP="00117BAA">
      <w:pPr>
        <w:shd w:val="clear" w:color="auto" w:fill="011627"/>
        <w:spacing w:after="0" w:line="285" w:lineRule="atLeast"/>
        <w:rPr>
          <w:rFonts w:ascii="Consolas" w:eastAsia="Times New Roman" w:hAnsi="Consolas" w:cs="Times New Roman"/>
          <w:color w:val="D6DEEB"/>
          <w:sz w:val="21"/>
          <w:szCs w:val="21"/>
        </w:rPr>
      </w:pPr>
      <w:r w:rsidRPr="00117BAA">
        <w:rPr>
          <w:rFonts w:ascii="Consolas" w:eastAsia="Times New Roman" w:hAnsi="Consolas" w:cs="Times New Roman"/>
          <w:color w:val="D6DEEB"/>
          <w:sz w:val="21"/>
          <w:szCs w:val="21"/>
        </w:rPr>
        <w:t>}</w:t>
      </w:r>
    </w:p>
    <w:p w14:paraId="3B321493" w14:textId="77777777" w:rsidR="00F44E7D" w:rsidRDefault="00F44E7D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0B4C1EF3" w14:textId="77777777" w:rsidR="00F44E7D" w:rsidRPr="006579E0" w:rsidRDefault="00F44E7D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2C070549" w14:textId="77777777" w:rsidR="0029569B" w:rsidRDefault="0029569B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73260A2A" w14:textId="77777777" w:rsidR="0029569B" w:rsidRDefault="0029569B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40607230" w14:textId="77777777" w:rsidR="0029569B" w:rsidRDefault="0029569B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367AF245" w14:textId="77777777" w:rsidR="0029569B" w:rsidRDefault="0029569B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7D69A263" w14:textId="77777777" w:rsidR="0029569B" w:rsidRDefault="0029569B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6A9D7AD9" w14:textId="77777777" w:rsidR="0029569B" w:rsidRDefault="0029569B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393D7AC3" w14:textId="77777777" w:rsidR="0029569B" w:rsidRDefault="0029569B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14130622" w14:textId="77777777" w:rsidR="0029569B" w:rsidRDefault="0029569B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0E3C7B90" w14:textId="069B6F8C" w:rsidR="00CF57FA" w:rsidRDefault="002077DC" w:rsidP="00CF57FA">
      <w:pPr>
        <w:outlineLvl w:val="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5</w:t>
      </w:r>
      <w:r w:rsidR="00CF57FA">
        <w:rPr>
          <w:rFonts w:ascii="Times New Roman" w:hAnsi="Times New Roman"/>
          <w:b/>
          <w:sz w:val="28"/>
          <w:szCs w:val="28"/>
        </w:rPr>
        <w:t xml:space="preserve">. </w:t>
      </w:r>
      <w:r w:rsidR="00F44E7D">
        <w:rPr>
          <w:rFonts w:ascii="Times New Roman" w:hAnsi="Times New Roman"/>
          <w:b/>
          <w:sz w:val="28"/>
          <w:szCs w:val="28"/>
        </w:rPr>
        <w:t>Output</w:t>
      </w:r>
      <w:r w:rsidR="00F44E7D" w:rsidRPr="006579E0">
        <w:rPr>
          <w:rFonts w:ascii="Times New Roman" w:hAnsi="Times New Roman"/>
          <w:b/>
          <w:sz w:val="28"/>
          <w:szCs w:val="28"/>
        </w:rPr>
        <w:t>:</w:t>
      </w:r>
      <w:r w:rsidR="00A437F6">
        <w:rPr>
          <w:rFonts w:ascii="Times New Roman" w:hAnsi="Times New Roman"/>
          <w:b/>
          <w:sz w:val="28"/>
          <w:szCs w:val="28"/>
        </w:rPr>
        <w:t xml:space="preserve"> </w:t>
      </w:r>
    </w:p>
    <w:p w14:paraId="5373628F" w14:textId="5778D097" w:rsidR="00117BAA" w:rsidRPr="006579E0" w:rsidRDefault="000A7130" w:rsidP="00CF57FA">
      <w:pPr>
        <w:outlineLvl w:val="0"/>
        <w:rPr>
          <w:rFonts w:ascii="Times New Roman" w:hAnsi="Times New Roman"/>
          <w:b/>
          <w:sz w:val="28"/>
          <w:szCs w:val="28"/>
        </w:rPr>
      </w:pPr>
      <w:r>
        <w:rPr>
          <w:noProof/>
        </w:rPr>
        <w:drawing>
          <wp:inline distT="0" distB="0" distL="0" distR="0" wp14:anchorId="0255B90A" wp14:editId="75FF1FED">
            <wp:extent cx="6315075" cy="5086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5075" cy="508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CFAC2" w14:textId="77777777" w:rsidR="00CF57FA" w:rsidRDefault="00CF57FA" w:rsidP="00CF57FA">
      <w:pPr>
        <w:ind w:left="720"/>
        <w:rPr>
          <w:rFonts w:ascii="Times New Roman" w:hAnsi="Times New Roman"/>
          <w:b/>
          <w:sz w:val="28"/>
          <w:szCs w:val="28"/>
          <w:lang w:val="en-IN"/>
        </w:rPr>
      </w:pPr>
    </w:p>
    <w:p w14:paraId="5F819066" w14:textId="77777777" w:rsidR="0029569B" w:rsidRDefault="0029569B" w:rsidP="00CF57FA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7211A62A" w14:textId="38DF09A3" w:rsidR="00CF57FA" w:rsidRPr="006579E0" w:rsidRDefault="00CF57FA" w:rsidP="00CF57FA">
      <w:pPr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Learning outcomes (What I have learnt):</w:t>
      </w:r>
    </w:p>
    <w:p w14:paraId="2A20A00E" w14:textId="4386C172" w:rsidR="00CF57FA" w:rsidRPr="001D5449" w:rsidRDefault="00CF57FA" w:rsidP="00CF57FA">
      <w:pPr>
        <w:ind w:left="720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1.</w:t>
      </w:r>
      <w:r w:rsidR="001D5449">
        <w:rPr>
          <w:rFonts w:ascii="Times New Roman" w:hAnsi="Times New Roman"/>
          <w:b/>
          <w:sz w:val="28"/>
          <w:szCs w:val="28"/>
        </w:rPr>
        <w:t xml:space="preserve"> </w:t>
      </w:r>
      <w:r w:rsidR="001D5449">
        <w:rPr>
          <w:rFonts w:ascii="Times New Roman" w:hAnsi="Times New Roman"/>
          <w:bCs/>
          <w:sz w:val="28"/>
          <w:szCs w:val="28"/>
        </w:rPr>
        <w:t>Able to understand the effective and efficient use of strings in the programming.</w:t>
      </w:r>
    </w:p>
    <w:p w14:paraId="40A90A3C" w14:textId="55113535" w:rsidR="00CF57FA" w:rsidRPr="001D5449" w:rsidRDefault="00CF57FA" w:rsidP="00CF57FA">
      <w:pPr>
        <w:ind w:left="720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2.</w:t>
      </w:r>
      <w:r w:rsidR="001D5449">
        <w:rPr>
          <w:rFonts w:ascii="Times New Roman" w:hAnsi="Times New Roman"/>
          <w:b/>
          <w:sz w:val="28"/>
          <w:szCs w:val="28"/>
        </w:rPr>
        <w:t xml:space="preserve"> </w:t>
      </w:r>
      <w:r w:rsidR="001D5449">
        <w:rPr>
          <w:rFonts w:ascii="Times New Roman" w:hAnsi="Times New Roman"/>
          <w:bCs/>
          <w:sz w:val="28"/>
          <w:szCs w:val="28"/>
        </w:rPr>
        <w:t>Able to perform various operation on a string.</w:t>
      </w:r>
    </w:p>
    <w:p w14:paraId="2FFA6EC6" w14:textId="7279417F" w:rsidR="00CF57FA" w:rsidRPr="001D5449" w:rsidRDefault="00CF57FA" w:rsidP="00CF57FA">
      <w:pPr>
        <w:ind w:left="720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3.</w:t>
      </w:r>
      <w:r w:rsidR="001D5449">
        <w:rPr>
          <w:rFonts w:ascii="Times New Roman" w:hAnsi="Times New Roman"/>
          <w:b/>
          <w:sz w:val="28"/>
          <w:szCs w:val="28"/>
        </w:rPr>
        <w:t xml:space="preserve"> </w:t>
      </w:r>
      <w:r w:rsidR="001D5449">
        <w:rPr>
          <w:rFonts w:ascii="Times New Roman" w:hAnsi="Times New Roman"/>
          <w:bCs/>
          <w:sz w:val="28"/>
          <w:szCs w:val="28"/>
        </w:rPr>
        <w:t>Able to search a character in the string.</w:t>
      </w:r>
    </w:p>
    <w:p w14:paraId="67066AB5" w14:textId="09975BD9" w:rsidR="0096191B" w:rsidRDefault="0096191B" w:rsidP="001D5449">
      <w:pPr>
        <w:ind w:left="720"/>
        <w:rPr>
          <w:rFonts w:ascii="Times New Roman" w:hAnsi="Times New Roman"/>
          <w:bCs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4.</w:t>
      </w:r>
      <w:r w:rsidR="001D5449">
        <w:rPr>
          <w:rFonts w:ascii="Times New Roman" w:hAnsi="Times New Roman"/>
          <w:b/>
          <w:sz w:val="28"/>
          <w:szCs w:val="28"/>
        </w:rPr>
        <w:t xml:space="preserve"> </w:t>
      </w:r>
      <w:r w:rsidR="001D5449">
        <w:rPr>
          <w:rFonts w:ascii="Times New Roman" w:hAnsi="Times New Roman"/>
          <w:bCs/>
          <w:sz w:val="28"/>
          <w:szCs w:val="28"/>
        </w:rPr>
        <w:t>Able to replace a character from the string by new one.</w:t>
      </w:r>
    </w:p>
    <w:p w14:paraId="0EAB5207" w14:textId="77777777" w:rsidR="001D5449" w:rsidRPr="001D5449" w:rsidRDefault="001D5449" w:rsidP="001D5449">
      <w:pPr>
        <w:ind w:left="720"/>
        <w:rPr>
          <w:rFonts w:ascii="Times New Roman" w:hAnsi="Times New Roman"/>
          <w:bCs/>
          <w:sz w:val="28"/>
          <w:szCs w:val="28"/>
        </w:rPr>
      </w:pPr>
    </w:p>
    <w:p w14:paraId="7C388661" w14:textId="77777777" w:rsidR="00CF57FA" w:rsidRPr="004D2E54" w:rsidRDefault="00CF57FA" w:rsidP="00CF57FA">
      <w:pPr>
        <w:ind w:left="720"/>
        <w:outlineLvl w:val="0"/>
        <w:rPr>
          <w:rFonts w:ascii="Times New Roman" w:hAnsi="Times New Roman"/>
          <w:b/>
          <w:sz w:val="24"/>
          <w:szCs w:val="24"/>
        </w:rPr>
      </w:pPr>
      <w:r w:rsidRPr="004D2E54">
        <w:rPr>
          <w:rFonts w:ascii="Times New Roman" w:hAnsi="Times New Roman"/>
          <w:b/>
          <w:sz w:val="24"/>
          <w:szCs w:val="24"/>
        </w:rPr>
        <w:t xml:space="preserve">Evaluation Grid (To be </w:t>
      </w:r>
      <w:r w:rsidR="000B03E5">
        <w:rPr>
          <w:rFonts w:ascii="Times New Roman" w:hAnsi="Times New Roman"/>
          <w:b/>
          <w:sz w:val="24"/>
          <w:szCs w:val="24"/>
        </w:rPr>
        <w:t>created as per the SOP and Assessment guidelines</w:t>
      </w:r>
      <w:r w:rsidRPr="004D2E54">
        <w:rPr>
          <w:rFonts w:ascii="Times New Roman" w:hAnsi="Times New Roman"/>
          <w:b/>
          <w:sz w:val="24"/>
          <w:szCs w:val="24"/>
        </w:rPr>
        <w:t xml:space="preserve"> by the faculty)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9"/>
        <w:gridCol w:w="2977"/>
        <w:gridCol w:w="3612"/>
        <w:gridCol w:w="2591"/>
      </w:tblGrid>
      <w:tr w:rsidR="00CF57FA" w:rsidRPr="00B4344C" w14:paraId="31D843A8" w14:textId="77777777" w:rsidTr="001930E0">
        <w:tc>
          <w:tcPr>
            <w:tcW w:w="1089" w:type="dxa"/>
          </w:tcPr>
          <w:p w14:paraId="1F883545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Sr. No.</w:t>
            </w:r>
          </w:p>
        </w:tc>
        <w:tc>
          <w:tcPr>
            <w:tcW w:w="2977" w:type="dxa"/>
          </w:tcPr>
          <w:p w14:paraId="47705F9F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3612" w:type="dxa"/>
          </w:tcPr>
          <w:p w14:paraId="3D114282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Marks Obtained</w:t>
            </w:r>
          </w:p>
        </w:tc>
        <w:tc>
          <w:tcPr>
            <w:tcW w:w="2591" w:type="dxa"/>
          </w:tcPr>
          <w:p w14:paraId="5A3156B5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Maximum Marks</w:t>
            </w:r>
          </w:p>
        </w:tc>
      </w:tr>
      <w:tr w:rsidR="00CF57FA" w:rsidRPr="00B4344C" w14:paraId="34FB20A9" w14:textId="77777777" w:rsidTr="001930E0">
        <w:tc>
          <w:tcPr>
            <w:tcW w:w="1089" w:type="dxa"/>
          </w:tcPr>
          <w:p w14:paraId="50A85F12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2977" w:type="dxa"/>
          </w:tcPr>
          <w:p w14:paraId="6654039D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401B8237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14:paraId="7A5F4C32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57FA" w:rsidRPr="00B4344C" w14:paraId="6343488A" w14:textId="77777777" w:rsidTr="001930E0">
        <w:tc>
          <w:tcPr>
            <w:tcW w:w="1089" w:type="dxa"/>
          </w:tcPr>
          <w:p w14:paraId="2120CF09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2977" w:type="dxa"/>
          </w:tcPr>
          <w:p w14:paraId="02B3455E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3278EA5C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14:paraId="63C3A2A4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57FA" w:rsidRPr="00B4344C" w14:paraId="1ECF92AA" w14:textId="77777777" w:rsidTr="001166BC">
        <w:trPr>
          <w:trHeight w:val="350"/>
        </w:trPr>
        <w:tc>
          <w:tcPr>
            <w:tcW w:w="1089" w:type="dxa"/>
          </w:tcPr>
          <w:p w14:paraId="2742C39B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2977" w:type="dxa"/>
          </w:tcPr>
          <w:p w14:paraId="4756D33F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68F2EBBB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14:paraId="4A4A4897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57FA" w:rsidRPr="00B4344C" w14:paraId="20961D8F" w14:textId="77777777" w:rsidTr="001930E0">
        <w:trPr>
          <w:trHeight w:val="686"/>
        </w:trPr>
        <w:tc>
          <w:tcPr>
            <w:tcW w:w="1089" w:type="dxa"/>
          </w:tcPr>
          <w:p w14:paraId="1C3A3404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14:paraId="7FEA3007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56416DAF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14:paraId="2719B734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9F8BE5B" w14:textId="77777777" w:rsidR="00133089" w:rsidRPr="00CF57FA" w:rsidRDefault="00133089" w:rsidP="00A437F6"/>
    <w:sectPr w:rsidR="00133089" w:rsidRPr="00CF57FA" w:rsidSect="00E92E27">
      <w:headerReference w:type="even" r:id="rId9"/>
      <w:headerReference w:type="default" r:id="rId10"/>
      <w:footerReference w:type="even" r:id="rId11"/>
      <w:footerReference w:type="default" r:id="rId12"/>
      <w:pgSz w:w="12240" w:h="15840"/>
      <w:pgMar w:top="720" w:right="720" w:bottom="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D91AB" w14:textId="77777777" w:rsidR="00D30F3E" w:rsidRDefault="00D30F3E" w:rsidP="00A06073">
      <w:pPr>
        <w:spacing w:after="0" w:line="240" w:lineRule="auto"/>
      </w:pPr>
      <w:r>
        <w:separator/>
      </w:r>
    </w:p>
  </w:endnote>
  <w:endnote w:type="continuationSeparator" w:id="0">
    <w:p w14:paraId="29713896" w14:textId="77777777" w:rsidR="00D30F3E" w:rsidRDefault="00D30F3E" w:rsidP="00A06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9AE22" w14:textId="77777777" w:rsidR="0073416B" w:rsidRDefault="00CF57FA">
    <w:pPr>
      <w:pStyle w:val="Footer"/>
    </w:pPr>
    <w:r>
      <w:rPr>
        <w:noProof/>
      </w:rPr>
      <w:drawing>
        <wp:inline distT="0" distB="0" distL="0" distR="0" wp14:anchorId="5F65F508" wp14:editId="657626EB">
          <wp:extent cx="6854825" cy="782955"/>
          <wp:effectExtent l="0" t="0" r="0" b="0"/>
          <wp:docPr id="2" name="Picture 2" descr="Footer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E608C" w14:textId="77777777" w:rsidR="0073416B" w:rsidRDefault="00CF57FA" w:rsidP="0017278C">
    <w:pPr>
      <w:pStyle w:val="Footer"/>
      <w:ind w:left="-737"/>
    </w:pPr>
    <w:r>
      <w:rPr>
        <w:b/>
        <w:noProof/>
        <w:color w:val="FFFFFF" w:themeColor="background1"/>
      </w:rPr>
      <w:drawing>
        <wp:inline distT="0" distB="0" distL="0" distR="0" wp14:anchorId="00BFFE9C" wp14:editId="6097561A">
          <wp:extent cx="7867650" cy="611505"/>
          <wp:effectExtent l="0" t="0" r="0" b="0"/>
          <wp:docPr id="3" name="Picture 3" descr="Foot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oot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67650" cy="611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562A17" w14:textId="77777777" w:rsidR="00D30F3E" w:rsidRDefault="00D30F3E" w:rsidP="00A06073">
      <w:pPr>
        <w:spacing w:after="0" w:line="240" w:lineRule="auto"/>
      </w:pPr>
      <w:r>
        <w:separator/>
      </w:r>
    </w:p>
  </w:footnote>
  <w:footnote w:type="continuationSeparator" w:id="0">
    <w:p w14:paraId="086E5B2A" w14:textId="77777777" w:rsidR="00D30F3E" w:rsidRDefault="00D30F3E" w:rsidP="00A060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BBA5C" w14:textId="77777777" w:rsidR="009D3A1F" w:rsidRDefault="00CF57FA">
    <w:pPr>
      <w:pStyle w:val="Header"/>
    </w:pPr>
    <w:r>
      <w:rPr>
        <w:noProof/>
      </w:rPr>
      <w:drawing>
        <wp:inline distT="0" distB="0" distL="0" distR="0" wp14:anchorId="41889B63" wp14:editId="30BE0480">
          <wp:extent cx="6854825" cy="1157605"/>
          <wp:effectExtent l="0" t="0" r="0" b="0"/>
          <wp:docPr id="1" name="Picture 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1157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312AB" w14:textId="77777777" w:rsidR="00A06073" w:rsidRDefault="00CF57FA" w:rsidP="00E15DC7">
    <w:pPr>
      <w:pStyle w:val="Header"/>
      <w:spacing w:before="100" w:beforeAutospacing="1"/>
    </w:pPr>
    <w:r>
      <w:rPr>
        <w:noProof/>
      </w:rPr>
      <w:drawing>
        <wp:anchor distT="0" distB="0" distL="114300" distR="114300" simplePos="0" relativeHeight="251660288" behindDoc="0" locked="0" layoutInCell="1" allowOverlap="1" wp14:anchorId="04BF6CAF" wp14:editId="3EB9224F">
          <wp:simplePos x="0" y="0"/>
          <wp:positionH relativeFrom="margin">
            <wp:posOffset>-453390</wp:posOffset>
          </wp:positionH>
          <wp:positionV relativeFrom="margin">
            <wp:posOffset>-453390</wp:posOffset>
          </wp:positionV>
          <wp:extent cx="7778750" cy="1325245"/>
          <wp:effectExtent l="0" t="0" r="0" b="0"/>
          <wp:wrapSquare wrapText="bothSides"/>
          <wp:docPr id="11" name="Picture 1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8750" cy="1325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146C2"/>
    <w:multiLevelType w:val="multilevel"/>
    <w:tmpl w:val="80A25D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115F1A81"/>
    <w:multiLevelType w:val="hybridMultilevel"/>
    <w:tmpl w:val="0D2244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95565"/>
    <w:multiLevelType w:val="hybridMultilevel"/>
    <w:tmpl w:val="77C4256C"/>
    <w:lvl w:ilvl="0" w:tplc="FC6EC85E">
      <w:start w:val="1"/>
      <w:numFmt w:val="decimal"/>
      <w:lvlText w:val="%1.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550EE5"/>
    <w:multiLevelType w:val="hybridMultilevel"/>
    <w:tmpl w:val="0DE21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NDM2szQ3MzI2NDVQ0lEKTi0uzszPAykwrAUAt/K22ywAAAA="/>
  </w:docVars>
  <w:rsids>
    <w:rsidRoot w:val="00A06073"/>
    <w:rsid w:val="00023674"/>
    <w:rsid w:val="00065603"/>
    <w:rsid w:val="00091806"/>
    <w:rsid w:val="0009631C"/>
    <w:rsid w:val="000A0ADE"/>
    <w:rsid w:val="000A7130"/>
    <w:rsid w:val="000B03E5"/>
    <w:rsid w:val="000B1B99"/>
    <w:rsid w:val="000D0AD3"/>
    <w:rsid w:val="000D24A9"/>
    <w:rsid w:val="001055EA"/>
    <w:rsid w:val="001166BC"/>
    <w:rsid w:val="00117BAA"/>
    <w:rsid w:val="00127D12"/>
    <w:rsid w:val="00133089"/>
    <w:rsid w:val="0014363B"/>
    <w:rsid w:val="001532CD"/>
    <w:rsid w:val="00155D7F"/>
    <w:rsid w:val="0017278C"/>
    <w:rsid w:val="001841F6"/>
    <w:rsid w:val="001D5449"/>
    <w:rsid w:val="002077DC"/>
    <w:rsid w:val="00223EDA"/>
    <w:rsid w:val="00271688"/>
    <w:rsid w:val="0029569B"/>
    <w:rsid w:val="002F6D4F"/>
    <w:rsid w:val="00333A32"/>
    <w:rsid w:val="00463B38"/>
    <w:rsid w:val="004D4114"/>
    <w:rsid w:val="00536440"/>
    <w:rsid w:val="00560C0D"/>
    <w:rsid w:val="005F57C1"/>
    <w:rsid w:val="0060357E"/>
    <w:rsid w:val="0061733D"/>
    <w:rsid w:val="00667A09"/>
    <w:rsid w:val="0073416B"/>
    <w:rsid w:val="0076298B"/>
    <w:rsid w:val="0079409A"/>
    <w:rsid w:val="00805973"/>
    <w:rsid w:val="00835394"/>
    <w:rsid w:val="00855168"/>
    <w:rsid w:val="00877911"/>
    <w:rsid w:val="008C00FE"/>
    <w:rsid w:val="00947C47"/>
    <w:rsid w:val="0096191B"/>
    <w:rsid w:val="009D3A1F"/>
    <w:rsid w:val="00A06073"/>
    <w:rsid w:val="00A1490F"/>
    <w:rsid w:val="00A14FF3"/>
    <w:rsid w:val="00A437F6"/>
    <w:rsid w:val="00BA07E7"/>
    <w:rsid w:val="00C82835"/>
    <w:rsid w:val="00CE4334"/>
    <w:rsid w:val="00CF57FA"/>
    <w:rsid w:val="00D030E7"/>
    <w:rsid w:val="00D1337C"/>
    <w:rsid w:val="00D25F6B"/>
    <w:rsid w:val="00D30DCE"/>
    <w:rsid w:val="00D30F3E"/>
    <w:rsid w:val="00D64C3C"/>
    <w:rsid w:val="00D76AFF"/>
    <w:rsid w:val="00DA7A4A"/>
    <w:rsid w:val="00DB716A"/>
    <w:rsid w:val="00DE5591"/>
    <w:rsid w:val="00E13187"/>
    <w:rsid w:val="00E15DC7"/>
    <w:rsid w:val="00E42DCE"/>
    <w:rsid w:val="00E4598E"/>
    <w:rsid w:val="00E63045"/>
    <w:rsid w:val="00E72F98"/>
    <w:rsid w:val="00E81BFD"/>
    <w:rsid w:val="00E92E27"/>
    <w:rsid w:val="00EA3591"/>
    <w:rsid w:val="00EA765E"/>
    <w:rsid w:val="00EF22F8"/>
    <w:rsid w:val="00EF5B41"/>
    <w:rsid w:val="00F17D06"/>
    <w:rsid w:val="00F44E7D"/>
    <w:rsid w:val="00F8744E"/>
    <w:rsid w:val="00FA4C32"/>
    <w:rsid w:val="00FE4856"/>
    <w:rsid w:val="00FF28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  <o:rules v:ext="edit">
        <o:r id="V:Rule1" type="connector" idref="#_x0000_s1027"/>
        <o:r id="V:Rule2" type="connector" idref="#_x0000_s1029"/>
        <o:r id="V:Rule3" type="connector" idref="#_x0000_s1031"/>
        <o:r id="V:Rule4" type="connector" idref="#_x0000_s1034"/>
        <o:r id="V:Rule5" type="connector" idref="#_x0000_s1035"/>
        <o:r id="V:Rule6" type="connector" idref="#_x0000_s1036"/>
        <o:r id="V:Rule7" type="connector" idref="#_x0000_s1037"/>
        <o:r id="V:Rule8" type="connector" idref="#_x0000_s1038"/>
        <o:r id="V:Rule9" type="connector" idref="#_x0000_s1040"/>
        <o:r id="V:Rule10" type="connector" idref="#_x0000_s1041"/>
        <o:r id="V:Rule11" type="connector" idref="#_x0000_s1046"/>
        <o:r id="V:Rule12" type="connector" idref="#_x0000_s1047"/>
        <o:r id="V:Rule13" type="connector" idref="#_x0000_s1048"/>
        <o:r id="V:Rule14" type="connector" idref="#_x0000_s1050"/>
      </o:rules>
    </o:shapelayout>
  </w:shapeDefaults>
  <w:decimalSymbol w:val="."/>
  <w:listSeparator w:val=","/>
  <w14:docId w14:val="27B81814"/>
  <w15:docId w15:val="{E045395D-5934-41A5-B2B6-65FC55475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6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6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0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073"/>
  </w:style>
  <w:style w:type="paragraph" w:styleId="Footer">
    <w:name w:val="footer"/>
    <w:basedOn w:val="Normal"/>
    <w:link w:val="Foot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073"/>
  </w:style>
  <w:style w:type="paragraph" w:styleId="ListParagraph">
    <w:name w:val="List Paragraph"/>
    <w:basedOn w:val="Normal"/>
    <w:uiPriority w:val="34"/>
    <w:qFormat/>
    <w:rsid w:val="00D030E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F22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6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5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4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5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0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0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6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9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85B760-11FE-3A4E-A952-6772DF2D3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6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Prince Kumar</cp:lastModifiedBy>
  <cp:revision>5</cp:revision>
  <dcterms:created xsi:type="dcterms:W3CDTF">2020-07-04T10:34:00Z</dcterms:created>
  <dcterms:modified xsi:type="dcterms:W3CDTF">2021-08-27T06:41:00Z</dcterms:modified>
</cp:coreProperties>
</file>